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17D2C" w14:textId="389A21B4" w:rsidR="0089159D" w:rsidRDefault="00F40619">
      <w:r>
        <w:t>1)</w:t>
      </w:r>
    </w:p>
    <w:p w14:paraId="0C0BD122" w14:textId="4D57425B" w:rsidR="00F40619" w:rsidRDefault="00F40619">
      <w:r>
        <w:t xml:space="preserve">Attached is the function I have created for clock function and the output after running it with what was instructed. </w:t>
      </w:r>
    </w:p>
    <w:p w14:paraId="470E85EA" w14:textId="14169E68" w:rsidR="00F40619" w:rsidRDefault="004A5D9F">
      <w:r w:rsidRPr="00F40619">
        <w:drawing>
          <wp:anchor distT="0" distB="0" distL="114300" distR="114300" simplePos="0" relativeHeight="251658240" behindDoc="1" locked="0" layoutInCell="1" allowOverlap="1" wp14:anchorId="39605972" wp14:editId="18410D00">
            <wp:simplePos x="0" y="0"/>
            <wp:positionH relativeFrom="column">
              <wp:posOffset>2084400</wp:posOffset>
            </wp:positionH>
            <wp:positionV relativeFrom="paragraph">
              <wp:posOffset>4547642</wp:posOffset>
            </wp:positionV>
            <wp:extent cx="4088765" cy="454660"/>
            <wp:effectExtent l="0" t="0" r="6985" b="2540"/>
            <wp:wrapTight wrapText="bothSides">
              <wp:wrapPolygon edited="0">
                <wp:start x="0" y="0"/>
                <wp:lineTo x="0" y="20816"/>
                <wp:lineTo x="21536" y="20816"/>
                <wp:lineTo x="215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4088765" cy="454660"/>
                    </a:xfrm>
                    <a:prstGeom prst="rect">
                      <a:avLst/>
                    </a:prstGeom>
                  </pic:spPr>
                </pic:pic>
              </a:graphicData>
            </a:graphic>
          </wp:anchor>
        </w:drawing>
      </w:r>
      <w:r w:rsidRPr="004A5D9F">
        <w:drawing>
          <wp:inline distT="0" distB="0" distL="0" distR="0" wp14:anchorId="152E9262" wp14:editId="11C51BC9">
            <wp:extent cx="5165026" cy="4270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76940" cy="4280378"/>
                    </a:xfrm>
                    <a:prstGeom prst="rect">
                      <a:avLst/>
                    </a:prstGeom>
                  </pic:spPr>
                </pic:pic>
              </a:graphicData>
            </a:graphic>
          </wp:inline>
        </w:drawing>
      </w:r>
    </w:p>
    <w:p w14:paraId="1C529E85" w14:textId="615BA6B0" w:rsidR="004A5D9F" w:rsidRDefault="004A5D9F">
      <w:r w:rsidRPr="00F40619">
        <w:drawing>
          <wp:anchor distT="0" distB="0" distL="114300" distR="114300" simplePos="0" relativeHeight="251659264" behindDoc="1" locked="0" layoutInCell="1" allowOverlap="1" wp14:anchorId="6307906B" wp14:editId="42EDD24F">
            <wp:simplePos x="0" y="0"/>
            <wp:positionH relativeFrom="column">
              <wp:posOffset>36195</wp:posOffset>
            </wp:positionH>
            <wp:positionV relativeFrom="paragraph">
              <wp:posOffset>8408</wp:posOffset>
            </wp:positionV>
            <wp:extent cx="2033270" cy="958850"/>
            <wp:effectExtent l="0" t="0" r="5080" b="0"/>
            <wp:wrapTight wrapText="bothSides">
              <wp:wrapPolygon edited="0">
                <wp:start x="0" y="0"/>
                <wp:lineTo x="0" y="21028"/>
                <wp:lineTo x="21452" y="21028"/>
                <wp:lineTo x="214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033270" cy="958850"/>
                    </a:xfrm>
                    <a:prstGeom prst="rect">
                      <a:avLst/>
                    </a:prstGeom>
                  </pic:spPr>
                </pic:pic>
              </a:graphicData>
            </a:graphic>
          </wp:anchor>
        </w:drawing>
      </w:r>
    </w:p>
    <w:p w14:paraId="00F2355A" w14:textId="77777777" w:rsidR="00AA2DF2" w:rsidRDefault="00AA2DF2"/>
    <w:p w14:paraId="70F5174D" w14:textId="77777777" w:rsidR="00AA2DF2" w:rsidRDefault="00AA2DF2"/>
    <w:p w14:paraId="006F7D76" w14:textId="77777777" w:rsidR="00B2027D" w:rsidRDefault="00F40619">
      <w:r>
        <w:t>2)</w:t>
      </w:r>
    </w:p>
    <w:p w14:paraId="2D9CD067" w14:textId="10331A4E" w:rsidR="00F40619" w:rsidRDefault="00B2027D">
      <w:r>
        <w:t xml:space="preserve">Attached you will see a screenshot of the code I created the Hash function with along with the sentence that I decided to encrypt using the hash function. </w:t>
      </w:r>
      <w:r w:rsidR="00F40619">
        <w:t xml:space="preserve"> </w:t>
      </w:r>
    </w:p>
    <w:p w14:paraId="1384EF4A" w14:textId="76F38C4A" w:rsidR="00B2027D" w:rsidRDefault="00B2027D">
      <w:r w:rsidRPr="00B2027D">
        <w:lastRenderedPageBreak/>
        <w:drawing>
          <wp:inline distT="0" distB="0" distL="0" distR="0" wp14:anchorId="0F2ADD3D" wp14:editId="2EEED7CF">
            <wp:extent cx="5943600" cy="160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08455"/>
                    </a:xfrm>
                    <a:prstGeom prst="rect">
                      <a:avLst/>
                    </a:prstGeom>
                  </pic:spPr>
                </pic:pic>
              </a:graphicData>
            </a:graphic>
          </wp:inline>
        </w:drawing>
      </w:r>
    </w:p>
    <w:p w14:paraId="65072EDA" w14:textId="4D6D7DF1" w:rsidR="00B2027D" w:rsidRDefault="00B2027D">
      <w:r w:rsidRPr="00B2027D">
        <w:drawing>
          <wp:inline distT="0" distB="0" distL="0" distR="0" wp14:anchorId="427BDB42" wp14:editId="246DC6E4">
            <wp:extent cx="5782482" cy="222916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2482" cy="2229161"/>
                    </a:xfrm>
                    <a:prstGeom prst="rect">
                      <a:avLst/>
                    </a:prstGeom>
                  </pic:spPr>
                </pic:pic>
              </a:graphicData>
            </a:graphic>
          </wp:inline>
        </w:drawing>
      </w:r>
    </w:p>
    <w:p w14:paraId="66C82B32" w14:textId="7383576E" w:rsidR="00B2027D" w:rsidRDefault="00B2027D">
      <w:r w:rsidRPr="00B2027D">
        <w:drawing>
          <wp:inline distT="0" distB="0" distL="0" distR="0" wp14:anchorId="5C58E437" wp14:editId="278790B6">
            <wp:extent cx="5943600" cy="443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3230"/>
                    </a:xfrm>
                    <a:prstGeom prst="rect">
                      <a:avLst/>
                    </a:prstGeom>
                  </pic:spPr>
                </pic:pic>
              </a:graphicData>
            </a:graphic>
          </wp:inline>
        </w:drawing>
      </w:r>
    </w:p>
    <w:p w14:paraId="52CCECBF" w14:textId="6F34D206" w:rsidR="00B2027D" w:rsidRDefault="00B2027D">
      <w:r>
        <w:t>3)</w:t>
      </w:r>
    </w:p>
    <w:p w14:paraId="14A3D011" w14:textId="356E62E7" w:rsidR="00B2027D" w:rsidRDefault="0022110E">
      <w:r>
        <w:t xml:space="preserve">Below is my implementation of the function </w:t>
      </w:r>
      <w:proofErr w:type="spellStart"/>
      <w:r>
        <w:t>enc_pad</w:t>
      </w:r>
      <w:proofErr w:type="spellEnd"/>
      <w:r>
        <w:t xml:space="preserve">() and how I call the function to encrypt and decrypt my message, I have added spaces in between outputs to make readability easier. </w:t>
      </w:r>
    </w:p>
    <w:p w14:paraId="41B423BC" w14:textId="294FBE92" w:rsidR="0022110E" w:rsidRDefault="0022110E">
      <w:r w:rsidRPr="0022110E">
        <w:drawing>
          <wp:anchor distT="0" distB="0" distL="114300" distR="114300" simplePos="0" relativeHeight="251661312" behindDoc="1" locked="0" layoutInCell="1" allowOverlap="1" wp14:anchorId="33BB00F8" wp14:editId="29E9675C">
            <wp:simplePos x="0" y="0"/>
            <wp:positionH relativeFrom="column">
              <wp:posOffset>0</wp:posOffset>
            </wp:positionH>
            <wp:positionV relativeFrom="paragraph">
              <wp:posOffset>635</wp:posOffset>
            </wp:positionV>
            <wp:extent cx="3111744" cy="1181100"/>
            <wp:effectExtent l="0" t="0" r="0" b="0"/>
            <wp:wrapTight wrapText="bothSides">
              <wp:wrapPolygon edited="0">
                <wp:start x="0" y="0"/>
                <wp:lineTo x="0" y="21252"/>
                <wp:lineTo x="21424" y="21252"/>
                <wp:lineTo x="2142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11744" cy="1181100"/>
                    </a:xfrm>
                    <a:prstGeom prst="rect">
                      <a:avLst/>
                    </a:prstGeom>
                  </pic:spPr>
                </pic:pic>
              </a:graphicData>
            </a:graphic>
          </wp:anchor>
        </w:drawing>
      </w:r>
    </w:p>
    <w:p w14:paraId="4E69889D" w14:textId="4B3722D4" w:rsidR="0022110E" w:rsidRDefault="0022110E">
      <w:r w:rsidRPr="0022110E">
        <w:drawing>
          <wp:anchor distT="0" distB="0" distL="114300" distR="114300" simplePos="0" relativeHeight="251660288" behindDoc="1" locked="0" layoutInCell="1" allowOverlap="1" wp14:anchorId="7C9188CD" wp14:editId="7F0BA61A">
            <wp:simplePos x="0" y="0"/>
            <wp:positionH relativeFrom="margin">
              <wp:posOffset>3114675</wp:posOffset>
            </wp:positionH>
            <wp:positionV relativeFrom="paragraph">
              <wp:posOffset>-245745</wp:posOffset>
            </wp:positionV>
            <wp:extent cx="2228850" cy="2805430"/>
            <wp:effectExtent l="0" t="0" r="0" b="0"/>
            <wp:wrapTight wrapText="bothSides">
              <wp:wrapPolygon edited="0">
                <wp:start x="0" y="0"/>
                <wp:lineTo x="0" y="21414"/>
                <wp:lineTo x="21415" y="21414"/>
                <wp:lineTo x="2141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8850" cy="2805430"/>
                    </a:xfrm>
                    <a:prstGeom prst="rect">
                      <a:avLst/>
                    </a:prstGeom>
                  </pic:spPr>
                </pic:pic>
              </a:graphicData>
            </a:graphic>
            <wp14:sizeRelH relativeFrom="margin">
              <wp14:pctWidth>0</wp14:pctWidth>
            </wp14:sizeRelH>
            <wp14:sizeRelV relativeFrom="margin">
              <wp14:pctHeight>0</wp14:pctHeight>
            </wp14:sizeRelV>
          </wp:anchor>
        </w:drawing>
      </w:r>
    </w:p>
    <w:p w14:paraId="30FEE3CC" w14:textId="7CF0354B" w:rsidR="00F40619" w:rsidRDefault="00F40619"/>
    <w:p w14:paraId="26397635" w14:textId="0578A1C1" w:rsidR="0022110E" w:rsidRDefault="0022110E"/>
    <w:p w14:paraId="7FE21C10" w14:textId="205B7F6F" w:rsidR="0022110E" w:rsidRDefault="0022110E"/>
    <w:p w14:paraId="71349545" w14:textId="094F7101" w:rsidR="0022110E" w:rsidRDefault="0022110E"/>
    <w:p w14:paraId="47AEED6F" w14:textId="1CD78C66" w:rsidR="0022110E" w:rsidRDefault="0022110E"/>
    <w:p w14:paraId="1431ED10" w14:textId="5A6047A4" w:rsidR="0022110E" w:rsidRDefault="0022110E"/>
    <w:p w14:paraId="3AA94DB3" w14:textId="0C168DD1" w:rsidR="0022110E" w:rsidRDefault="0022110E"/>
    <w:p w14:paraId="584B50D5" w14:textId="5C68E746" w:rsidR="0022110E" w:rsidRDefault="0022110E"/>
    <w:p w14:paraId="3F7D57D9" w14:textId="500CD2B0" w:rsidR="0022110E" w:rsidRDefault="0022110E">
      <w:r w:rsidRPr="0022110E">
        <w:lastRenderedPageBreak/>
        <w:drawing>
          <wp:inline distT="0" distB="0" distL="0" distR="0" wp14:anchorId="5D2F93C0" wp14:editId="366B5E48">
            <wp:extent cx="5943600" cy="10674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67435"/>
                    </a:xfrm>
                    <a:prstGeom prst="rect">
                      <a:avLst/>
                    </a:prstGeom>
                  </pic:spPr>
                </pic:pic>
              </a:graphicData>
            </a:graphic>
          </wp:inline>
        </w:drawing>
      </w:r>
    </w:p>
    <w:p w14:paraId="16FB7E4F" w14:textId="4C140411" w:rsidR="0022110E" w:rsidRDefault="0022110E"/>
    <w:p w14:paraId="36ECCB68" w14:textId="6BB493BA" w:rsidR="0022110E" w:rsidRDefault="0022110E">
      <w:r>
        <w:t>4)</w:t>
      </w:r>
    </w:p>
    <w:p w14:paraId="0994365E" w14:textId="076289FD" w:rsidR="0022110E" w:rsidRDefault="00463B03">
      <w:r>
        <w:t xml:space="preserve">Below is a screenshot of my implementation of the </w:t>
      </w:r>
      <w:proofErr w:type="spellStart"/>
      <w:r>
        <w:t>GenRSA</w:t>
      </w:r>
      <w:proofErr w:type="spellEnd"/>
      <w:r>
        <w:t xml:space="preserve">() function and the output of each of the variables. Along with a validation using the t=100 example: </w:t>
      </w:r>
    </w:p>
    <w:p w14:paraId="6A545D70" w14:textId="00059584" w:rsidR="00463B03" w:rsidRDefault="00463B03">
      <w:r w:rsidRPr="00463B03">
        <w:drawing>
          <wp:inline distT="0" distB="0" distL="0" distR="0" wp14:anchorId="272EAC0A" wp14:editId="24298446">
            <wp:extent cx="5219700" cy="56669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4104" cy="5671725"/>
                    </a:xfrm>
                    <a:prstGeom prst="rect">
                      <a:avLst/>
                    </a:prstGeom>
                  </pic:spPr>
                </pic:pic>
              </a:graphicData>
            </a:graphic>
          </wp:inline>
        </w:drawing>
      </w:r>
    </w:p>
    <w:p w14:paraId="714598AE" w14:textId="74A4793D" w:rsidR="00463B03" w:rsidRDefault="00463B03">
      <w:r w:rsidRPr="00463B03">
        <w:lastRenderedPageBreak/>
        <w:drawing>
          <wp:inline distT="0" distB="0" distL="0" distR="0" wp14:anchorId="6B2AF8D9" wp14:editId="7A1AE3DC">
            <wp:extent cx="5943600" cy="6470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47065"/>
                    </a:xfrm>
                    <a:prstGeom prst="rect">
                      <a:avLst/>
                    </a:prstGeom>
                  </pic:spPr>
                </pic:pic>
              </a:graphicData>
            </a:graphic>
          </wp:inline>
        </w:drawing>
      </w:r>
    </w:p>
    <w:p w14:paraId="64CBFEFC" w14:textId="132CADAB" w:rsidR="00463B03" w:rsidRDefault="00463B03">
      <w:r>
        <w:t xml:space="preserve">As seen, true was outputted meaning that the encryption and decryption was successful. </w:t>
      </w:r>
    </w:p>
    <w:p w14:paraId="01DD578E" w14:textId="77777777" w:rsidR="001D2B76" w:rsidRDefault="001D2B76"/>
    <w:p w14:paraId="4B4BCE60" w14:textId="77777777" w:rsidR="001D2B76" w:rsidRDefault="001D2B76"/>
    <w:p w14:paraId="340F39C9" w14:textId="44B85D5D" w:rsidR="001D2B76" w:rsidRDefault="001D2B76">
      <w:r>
        <w:t xml:space="preserve">5) </w:t>
      </w:r>
    </w:p>
    <w:p w14:paraId="2B06B655" w14:textId="77777777" w:rsidR="00CF0A62" w:rsidRDefault="00CF0A62">
      <w:r>
        <w:t>5.1)</w:t>
      </w:r>
    </w:p>
    <w:p w14:paraId="6FE2837C" w14:textId="2B4256BF" w:rsidR="001D2B76" w:rsidRDefault="00CF0A62">
      <w:r>
        <w:t xml:space="preserve">Using the </w:t>
      </w:r>
      <w:proofErr w:type="spellStart"/>
      <w:r>
        <w:t>GenRSA</w:t>
      </w:r>
      <w:proofErr w:type="spellEnd"/>
      <w:r>
        <w:t xml:space="preserve">() I would use those values returned along with what the message in integer is to compute an integer value and then convert that integer value into a binary representation to send the string: </w:t>
      </w:r>
    </w:p>
    <w:p w14:paraId="73FBFCFE" w14:textId="2B926F24" w:rsidR="00CF0A62" w:rsidRDefault="00CF0A62">
      <w:r w:rsidRPr="00CF0A62">
        <w:drawing>
          <wp:inline distT="0" distB="0" distL="0" distR="0" wp14:anchorId="7F69791C" wp14:editId="0C581E63">
            <wp:extent cx="3686689" cy="1590897"/>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86689" cy="1590897"/>
                    </a:xfrm>
                    <a:prstGeom prst="rect">
                      <a:avLst/>
                    </a:prstGeom>
                  </pic:spPr>
                </pic:pic>
              </a:graphicData>
            </a:graphic>
          </wp:inline>
        </w:drawing>
      </w:r>
    </w:p>
    <w:p w14:paraId="2BBE943E" w14:textId="3B8D964C" w:rsidR="00CF0A62" w:rsidRDefault="00CF0A62">
      <w:r w:rsidRPr="00CF0A62">
        <w:drawing>
          <wp:inline distT="0" distB="0" distL="0" distR="0" wp14:anchorId="0039F7A8" wp14:editId="4CE4E9A7">
            <wp:extent cx="5943600" cy="611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11505"/>
                    </a:xfrm>
                    <a:prstGeom prst="rect">
                      <a:avLst/>
                    </a:prstGeom>
                  </pic:spPr>
                </pic:pic>
              </a:graphicData>
            </a:graphic>
          </wp:inline>
        </w:drawing>
      </w:r>
    </w:p>
    <w:p w14:paraId="41CBBD06" w14:textId="4B254755" w:rsidR="00CF0A62" w:rsidRDefault="00CF0A62"/>
    <w:p w14:paraId="702E6F81" w14:textId="7B3E0347" w:rsidR="00CF0A62" w:rsidRDefault="00CF0A62">
      <w:r>
        <w:t>5.2)</w:t>
      </w:r>
    </w:p>
    <w:p w14:paraId="1510B228" w14:textId="377F16EA" w:rsidR="00CF0A62" w:rsidRDefault="00CF0A62">
      <w:r>
        <w:t xml:space="preserve">In order to decrypt the message the other party would need the secret d key and the public modulo, n. The would need to convert the binary signature into an integer and then pow(integer, d, n) which would return the original message in integer form. By converting the int to string you would get the original message: </w:t>
      </w:r>
    </w:p>
    <w:p w14:paraId="219ED764" w14:textId="2593BF36" w:rsidR="00CF0A62" w:rsidRDefault="00CF0A62">
      <w:r w:rsidRPr="00CF0A62">
        <w:lastRenderedPageBreak/>
        <w:drawing>
          <wp:inline distT="0" distB="0" distL="0" distR="0" wp14:anchorId="35562614" wp14:editId="44FFA3BC">
            <wp:extent cx="4039164" cy="296268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39164" cy="2962688"/>
                    </a:xfrm>
                    <a:prstGeom prst="rect">
                      <a:avLst/>
                    </a:prstGeom>
                  </pic:spPr>
                </pic:pic>
              </a:graphicData>
            </a:graphic>
          </wp:inline>
        </w:drawing>
      </w:r>
    </w:p>
    <w:p w14:paraId="301B4180" w14:textId="428D467C" w:rsidR="00CF0A62" w:rsidRDefault="00CF0A62">
      <w:r w:rsidRPr="00CF0A62">
        <w:drawing>
          <wp:inline distT="0" distB="0" distL="0" distR="0" wp14:anchorId="40D5ED12" wp14:editId="0862B0BB">
            <wp:extent cx="5943600" cy="8521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852170"/>
                    </a:xfrm>
                    <a:prstGeom prst="rect">
                      <a:avLst/>
                    </a:prstGeom>
                  </pic:spPr>
                </pic:pic>
              </a:graphicData>
            </a:graphic>
          </wp:inline>
        </w:drawing>
      </w:r>
    </w:p>
    <w:sectPr w:rsidR="00CF0A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NLW0MDIzNzc0NrRU0lEKTi0uzszPAykwrAUAT+plkiwAAAA="/>
  </w:docVars>
  <w:rsids>
    <w:rsidRoot w:val="00A1530B"/>
    <w:rsid w:val="001D2B76"/>
    <w:rsid w:val="0022110E"/>
    <w:rsid w:val="00463B03"/>
    <w:rsid w:val="004A5D9F"/>
    <w:rsid w:val="00A1530B"/>
    <w:rsid w:val="00AA2DF2"/>
    <w:rsid w:val="00B2027D"/>
    <w:rsid w:val="00C71F19"/>
    <w:rsid w:val="00CF0A62"/>
    <w:rsid w:val="00E21983"/>
    <w:rsid w:val="00E26374"/>
    <w:rsid w:val="00F40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31A91"/>
  <w15:chartTrackingRefBased/>
  <w15:docId w15:val="{51EF42B8-FE5B-4836-A9E5-9DBCA03EF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5</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Quiroga, Daniel</cp:lastModifiedBy>
  <cp:revision>9</cp:revision>
  <dcterms:created xsi:type="dcterms:W3CDTF">2021-04-29T18:53:00Z</dcterms:created>
  <dcterms:modified xsi:type="dcterms:W3CDTF">2021-04-29T20:47:00Z</dcterms:modified>
</cp:coreProperties>
</file>